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B62A18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B62A18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September 16, 2021 11:30 AM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Regular Lunch Meeting - New Highland Elementary, 110 WA Jenkins Rd, Elizabethtown, KY 42701</w:t>
      </w:r>
    </w:p>
    <w:p w:rsidR="00CF7324" w:rsidRPr="00B62A18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Ben Sego, and Steve Bland. Ms. Dawn Johnson and Ms. Sherry Barnes were absent.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September 16 regular 6:00 p.m. board agenda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B62A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b/>
          <w:sz w:val="24"/>
          <w:szCs w:val="24"/>
        </w:rPr>
        <w:t xml:space="preserve">Order #10958 - Motion Passed: </w:t>
      </w:r>
      <w:r w:rsidRPr="00B62A18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Steve Bland.  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 xml:space="preserve">Ms. Sherry Barnes        </w:t>
      </w:r>
      <w:r w:rsidR="00B62A18">
        <w:rPr>
          <w:rFonts w:ascii="Times New Roman" w:hAnsi="Times New Roman" w:cs="Times New Roman"/>
          <w:sz w:val="24"/>
          <w:szCs w:val="24"/>
        </w:rPr>
        <w:tab/>
      </w:r>
      <w:r w:rsidRPr="00B62A18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B62A18">
        <w:rPr>
          <w:rFonts w:ascii="Times New Roman" w:hAnsi="Times New Roman" w:cs="Times New Roman"/>
          <w:sz w:val="24"/>
          <w:szCs w:val="24"/>
        </w:rPr>
        <w:tab/>
      </w:r>
      <w:r w:rsidRPr="00B62A1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62A18" w:rsidRDefault="00B62A18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B62A18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B62A18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B62A18">
        <w:rPr>
          <w:rFonts w:ascii="Times New Roman" w:hAnsi="Times New Roman" w:cs="Times New Roman"/>
          <w:sz w:val="24"/>
          <w:szCs w:val="24"/>
        </w:rPr>
        <w:t>Absent</w:t>
      </w:r>
      <w:proofErr w:type="gramEnd"/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B62A18">
        <w:rPr>
          <w:rFonts w:ascii="Times New Roman" w:hAnsi="Times New Roman" w:cs="Times New Roman"/>
          <w:sz w:val="24"/>
          <w:szCs w:val="24"/>
        </w:rPr>
        <w:tab/>
      </w:r>
      <w:r w:rsidRPr="00B62A1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B62A18">
        <w:rPr>
          <w:rFonts w:ascii="Times New Roman" w:hAnsi="Times New Roman" w:cs="Times New Roman"/>
          <w:sz w:val="24"/>
          <w:szCs w:val="24"/>
        </w:rPr>
        <w:tab/>
      </w:r>
      <w:r w:rsidRPr="00B62A1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Chairperson</w:t>
      </w:r>
    </w:p>
    <w:p w:rsidR="00B62A18" w:rsidRDefault="00B62A1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B62A18" w:rsidRDefault="00B62A1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B62A18" w:rsidRPr="00B62A18" w:rsidRDefault="00B62A1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B62A1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62A1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B62A1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62A18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B62A18" w:rsidSect="00B62A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2Njc0N7W0NDBU0lEKTi0uzszPAykwrAUAAOdFNywAAAA="/>
  </w:docVars>
  <w:rsids>
    <w:rsidRoot w:val="00F34C0B"/>
    <w:rsid w:val="00382EFF"/>
    <w:rsid w:val="00551814"/>
    <w:rsid w:val="00A86BBF"/>
    <w:rsid w:val="00B62A18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15DEC7"/>
  <w14:defaultImageDpi w14:val="0"/>
  <w15:docId w15:val="{1230AA94-5629-4891-A32C-384F1F253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1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1-09-16T19:17:00Z</dcterms:created>
  <dcterms:modified xsi:type="dcterms:W3CDTF">2021-09-16T19:17:00Z</dcterms:modified>
</cp:coreProperties>
</file>